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02B30" w14:textId="3A8815CB" w:rsidR="008F34E6" w:rsidRDefault="00E234DC" w:rsidP="00E234DC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Q 1.7</w:t>
      </w:r>
    </w:p>
    <w:p w14:paraId="45F7E916" w14:textId="668E0FB8" w:rsidR="00E234DC" w:rsidRDefault="00E234DC" w:rsidP="00E234DC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Iris Dataset Data Cleaning Process</w:t>
      </w:r>
    </w:p>
    <w:p w14:paraId="72FDEBAB" w14:textId="2530CFD3" w:rsidR="00E234DC" w:rsidRDefault="00E234DC" w:rsidP="00E234D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Step 1: Checking for Missing Values in Columns [Feature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</w:tblGrid>
      <w:tr w:rsidR="00E234DC" w14:paraId="462C1628" w14:textId="77777777" w:rsidTr="00E234DC">
        <w:tc>
          <w:tcPr>
            <w:tcW w:w="1696" w:type="dxa"/>
          </w:tcPr>
          <w:p w14:paraId="6220FC5A" w14:textId="7943B4F1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</w:t>
            </w:r>
          </w:p>
        </w:tc>
        <w:tc>
          <w:tcPr>
            <w:tcW w:w="1985" w:type="dxa"/>
          </w:tcPr>
          <w:p w14:paraId="267DE0F6" w14:textId="68FA9027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 of Missing values</w:t>
            </w:r>
          </w:p>
        </w:tc>
      </w:tr>
      <w:tr w:rsidR="00E234DC" w14:paraId="15ADB4CD" w14:textId="77777777" w:rsidTr="00E234DC">
        <w:tc>
          <w:tcPr>
            <w:tcW w:w="1696" w:type="dxa"/>
          </w:tcPr>
          <w:p w14:paraId="245ADFBD" w14:textId="3E7D313E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al Length</w:t>
            </w:r>
          </w:p>
        </w:tc>
        <w:tc>
          <w:tcPr>
            <w:tcW w:w="1985" w:type="dxa"/>
          </w:tcPr>
          <w:p w14:paraId="4D461C04" w14:textId="6F7928D1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E234DC" w14:paraId="6862DA42" w14:textId="77777777" w:rsidTr="00E234DC">
        <w:tc>
          <w:tcPr>
            <w:tcW w:w="1696" w:type="dxa"/>
          </w:tcPr>
          <w:p w14:paraId="43FDCCCD" w14:textId="5E3ADA1F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al Width</w:t>
            </w:r>
          </w:p>
        </w:tc>
        <w:tc>
          <w:tcPr>
            <w:tcW w:w="1985" w:type="dxa"/>
          </w:tcPr>
          <w:p w14:paraId="7AA6B461" w14:textId="161FD569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</w:tr>
      <w:tr w:rsidR="00E234DC" w14:paraId="4BB55CCA" w14:textId="77777777" w:rsidTr="00E234DC">
        <w:tc>
          <w:tcPr>
            <w:tcW w:w="1696" w:type="dxa"/>
          </w:tcPr>
          <w:p w14:paraId="335BFAE8" w14:textId="5348FF87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al Length</w:t>
            </w:r>
          </w:p>
        </w:tc>
        <w:tc>
          <w:tcPr>
            <w:tcW w:w="1985" w:type="dxa"/>
          </w:tcPr>
          <w:p w14:paraId="6AB56375" w14:textId="5E4ADDCE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</w:tr>
      <w:tr w:rsidR="00E234DC" w14:paraId="59C323A5" w14:textId="77777777" w:rsidTr="00E234DC">
        <w:tc>
          <w:tcPr>
            <w:tcW w:w="1696" w:type="dxa"/>
          </w:tcPr>
          <w:p w14:paraId="07B590B2" w14:textId="7536897D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al Width</w:t>
            </w:r>
          </w:p>
        </w:tc>
        <w:tc>
          <w:tcPr>
            <w:tcW w:w="1985" w:type="dxa"/>
          </w:tcPr>
          <w:p w14:paraId="5B7CB1F0" w14:textId="792C1EAB" w:rsidR="00E234DC" w:rsidRDefault="00E234DC" w:rsidP="00E234DC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</w:tbl>
    <w:p w14:paraId="1091C6F0" w14:textId="4FB6A9D1" w:rsidR="00E234DC" w:rsidRDefault="00E234DC" w:rsidP="00E234D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D9D9C15" w14:textId="5CA18E91" w:rsidR="00E234DC" w:rsidRDefault="00E234DC" w:rsidP="00E234DC">
      <w:pPr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Step 2: Checking for Missing Values in Rows [Datapoints]</w:t>
      </w:r>
    </w:p>
    <w:p w14:paraId="3CE7445E" w14:textId="482A0995" w:rsidR="00E234DC" w:rsidRDefault="00E234DC" w:rsidP="00E234D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5 rows had a missing value. No row has more than one</w:t>
      </w:r>
      <w:r w:rsidRPr="00E234DC">
        <w:rPr>
          <w:rFonts w:ascii="Times New Roman" w:hAnsi="Times New Roman" w:cs="Times New Roman"/>
          <w:sz w:val="24"/>
          <w:szCs w:val="24"/>
          <w:lang w:val="en-US"/>
        </w:rPr>
        <w:t xml:space="preserve"> missing value so we can use estimation method for the missing va</w:t>
      </w:r>
      <w:r>
        <w:rPr>
          <w:rFonts w:ascii="Times New Roman" w:hAnsi="Times New Roman" w:cs="Times New Roman"/>
          <w:sz w:val="24"/>
          <w:szCs w:val="24"/>
          <w:lang w:val="en-US"/>
        </w:rPr>
        <w:t>lues. If any row had more than one missing value</w:t>
      </w:r>
      <w:r w:rsidRPr="00E234DC">
        <w:rPr>
          <w:rFonts w:ascii="Times New Roman" w:hAnsi="Times New Roman" w:cs="Times New Roman"/>
          <w:sz w:val="24"/>
          <w:szCs w:val="24"/>
          <w:lang w:val="en-US"/>
        </w:rPr>
        <w:t>, the row would have been dropped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9B7412B" w14:textId="31806C1C" w:rsidR="00E234DC" w:rsidRDefault="009E5D65" w:rsidP="00E234DC">
      <w:pPr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Step 3: Replacing Values</w:t>
      </w:r>
    </w:p>
    <w:p w14:paraId="26C0308F" w14:textId="7A64F5D5" w:rsidR="009E5D65" w:rsidRDefault="009E5D65" w:rsidP="00E234D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e replaced missing values in each feature by the species mean value of the feature. </w:t>
      </w:r>
    </w:p>
    <w:p w14:paraId="0E37EEAF" w14:textId="7ECEEC5D" w:rsidR="009E5D65" w:rsidRDefault="009E5D65" w:rsidP="00E234DC">
      <w:pPr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Results</w:t>
      </w:r>
    </w:p>
    <w:p w14:paraId="374F718E" w14:textId="190C4B36" w:rsidR="009E5D65" w:rsidRPr="009E5D65" w:rsidRDefault="009E5D65" w:rsidP="009E5D6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rrelation between petal </w:t>
      </w:r>
      <w:r w:rsidRPr="009E5D65">
        <w:rPr>
          <w:rFonts w:ascii="Times New Roman" w:hAnsi="Times New Roman" w:cs="Times New Roman"/>
          <w:sz w:val="24"/>
          <w:szCs w:val="24"/>
          <w:lang w:val="en-US"/>
        </w:rPr>
        <w:t>width and species increased from 0.955 to 0.957</w:t>
      </w:r>
    </w:p>
    <w:p w14:paraId="7DC4322B" w14:textId="7BE80CEE" w:rsidR="009E5D65" w:rsidRPr="009E5D65" w:rsidRDefault="009E5D65" w:rsidP="009E5D6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rrelation between petal </w:t>
      </w:r>
      <w:r w:rsidRPr="009E5D65">
        <w:rPr>
          <w:rFonts w:ascii="Times New Roman" w:hAnsi="Times New Roman" w:cs="Times New Roman"/>
          <w:sz w:val="24"/>
          <w:szCs w:val="24"/>
          <w:lang w:val="en-US"/>
        </w:rPr>
        <w:t>length and species increased from 0.949 to 0.953</w:t>
      </w:r>
    </w:p>
    <w:p w14:paraId="6AC596CD" w14:textId="76233074" w:rsidR="009E5D65" w:rsidRPr="009E5D65" w:rsidRDefault="009E5D65" w:rsidP="009E5D6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rrelation between sepal </w:t>
      </w:r>
      <w:r w:rsidRPr="009E5D65">
        <w:rPr>
          <w:rFonts w:ascii="Times New Roman" w:hAnsi="Times New Roman" w:cs="Times New Roman"/>
          <w:sz w:val="24"/>
          <w:szCs w:val="24"/>
          <w:lang w:val="en-US"/>
        </w:rPr>
        <w:t>width and species increased from -0.324 to -0.365</w:t>
      </w:r>
    </w:p>
    <w:p w14:paraId="18349A61" w14:textId="1764739C" w:rsidR="003572D8" w:rsidRDefault="009E5D65" w:rsidP="003572D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rrelation between sepal </w:t>
      </w:r>
      <w:r w:rsidRPr="009E5D65">
        <w:rPr>
          <w:rFonts w:ascii="Times New Roman" w:hAnsi="Times New Roman" w:cs="Times New Roman"/>
          <w:sz w:val="24"/>
          <w:szCs w:val="24"/>
          <w:lang w:val="en-US"/>
        </w:rPr>
        <w:t>length and species remained unchanged</w:t>
      </w:r>
    </w:p>
    <w:p w14:paraId="19DDAF13" w14:textId="410AD253" w:rsidR="003572D8" w:rsidRDefault="003572D8" w:rsidP="003572D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B1924A" w14:textId="77777777" w:rsidR="00A76175" w:rsidRDefault="00A76175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57339FAE" w14:textId="260DACF9" w:rsidR="003572D8" w:rsidRDefault="003572D8" w:rsidP="003572D8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572D8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Heart Disease Dataset Cleaning Process</w:t>
      </w:r>
    </w:p>
    <w:p w14:paraId="6A7644B0" w14:textId="77777777" w:rsidR="003572D8" w:rsidRDefault="003572D8" w:rsidP="003572D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Step 1: Checking for Missing Values in Columns [Feature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85"/>
      </w:tblGrid>
      <w:tr w:rsidR="003572D8" w14:paraId="772F84F5" w14:textId="77777777" w:rsidTr="008334DE">
        <w:tc>
          <w:tcPr>
            <w:tcW w:w="1696" w:type="dxa"/>
          </w:tcPr>
          <w:p w14:paraId="563607ED" w14:textId="77777777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</w:t>
            </w:r>
          </w:p>
        </w:tc>
        <w:tc>
          <w:tcPr>
            <w:tcW w:w="1985" w:type="dxa"/>
          </w:tcPr>
          <w:p w14:paraId="71DAEFD4" w14:textId="77777777" w:rsidR="003572D8" w:rsidRDefault="003572D8" w:rsidP="007932B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 of Missing values</w:t>
            </w:r>
          </w:p>
        </w:tc>
      </w:tr>
      <w:tr w:rsidR="003572D8" w14:paraId="7C22244E" w14:textId="77777777" w:rsidTr="008334DE">
        <w:tc>
          <w:tcPr>
            <w:tcW w:w="1696" w:type="dxa"/>
          </w:tcPr>
          <w:p w14:paraId="750CAF66" w14:textId="2F4A2EB6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</w:t>
            </w:r>
          </w:p>
        </w:tc>
        <w:tc>
          <w:tcPr>
            <w:tcW w:w="1985" w:type="dxa"/>
          </w:tcPr>
          <w:p w14:paraId="02B1DAC3" w14:textId="77777777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3572D8" w14:paraId="3E988392" w14:textId="77777777" w:rsidTr="008334DE">
        <w:tc>
          <w:tcPr>
            <w:tcW w:w="1696" w:type="dxa"/>
          </w:tcPr>
          <w:p w14:paraId="44D7D0C1" w14:textId="6C57081E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lope</w:t>
            </w:r>
          </w:p>
        </w:tc>
        <w:tc>
          <w:tcPr>
            <w:tcW w:w="1985" w:type="dxa"/>
          </w:tcPr>
          <w:p w14:paraId="267055CE" w14:textId="5B4851DA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</w:tr>
      <w:tr w:rsidR="003572D8" w14:paraId="3FDDF850" w14:textId="77777777" w:rsidTr="008334DE">
        <w:tc>
          <w:tcPr>
            <w:tcW w:w="1696" w:type="dxa"/>
          </w:tcPr>
          <w:p w14:paraId="7BFC59AB" w14:textId="6CA60638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lach</w:t>
            </w:r>
          </w:p>
        </w:tc>
        <w:tc>
          <w:tcPr>
            <w:tcW w:w="1985" w:type="dxa"/>
          </w:tcPr>
          <w:p w14:paraId="1B08E8F6" w14:textId="2579BC16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</w:tr>
      <w:tr w:rsidR="003572D8" w14:paraId="2A26CCFC" w14:textId="77777777" w:rsidTr="008334DE">
        <w:tc>
          <w:tcPr>
            <w:tcW w:w="1696" w:type="dxa"/>
          </w:tcPr>
          <w:p w14:paraId="418BF1D3" w14:textId="2D77E597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l</w:t>
            </w:r>
          </w:p>
        </w:tc>
        <w:tc>
          <w:tcPr>
            <w:tcW w:w="1985" w:type="dxa"/>
          </w:tcPr>
          <w:p w14:paraId="30C9008C" w14:textId="3AA11808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3572D8" w14:paraId="1AEC692E" w14:textId="77777777" w:rsidTr="008334DE">
        <w:tc>
          <w:tcPr>
            <w:tcW w:w="1696" w:type="dxa"/>
          </w:tcPr>
          <w:p w14:paraId="3AA0B972" w14:textId="4D325F25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</w:t>
            </w:r>
          </w:p>
        </w:tc>
        <w:tc>
          <w:tcPr>
            <w:tcW w:w="1985" w:type="dxa"/>
          </w:tcPr>
          <w:p w14:paraId="42F70E4D" w14:textId="5123B6A8" w:rsidR="003572D8" w:rsidRDefault="003572D8" w:rsidP="008334DE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</w:tbl>
    <w:p w14:paraId="2D929605" w14:textId="77777777" w:rsidR="003572D8" w:rsidRDefault="003572D8" w:rsidP="003572D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9219AD" w14:textId="77777777" w:rsidR="003572D8" w:rsidRDefault="003572D8" w:rsidP="007932BF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Step 2: Checking for Missing Values in Rows [Datapoints]</w:t>
      </w:r>
    </w:p>
    <w:p w14:paraId="5EEFF636" w14:textId="3E71A490" w:rsidR="003572D8" w:rsidRDefault="00F743F2" w:rsidP="003572D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3572D8">
        <w:rPr>
          <w:rFonts w:ascii="Times New Roman" w:hAnsi="Times New Roman" w:cs="Times New Roman"/>
          <w:sz w:val="24"/>
          <w:szCs w:val="24"/>
          <w:lang w:val="en-US"/>
        </w:rPr>
        <w:t xml:space="preserve"> rows had a missing value. No row has more than one</w:t>
      </w:r>
      <w:r w:rsidR="003572D8" w:rsidRPr="00E234DC">
        <w:rPr>
          <w:rFonts w:ascii="Times New Roman" w:hAnsi="Times New Roman" w:cs="Times New Roman"/>
          <w:sz w:val="24"/>
          <w:szCs w:val="24"/>
          <w:lang w:val="en-US"/>
        </w:rPr>
        <w:t xml:space="preserve"> missing value so we can use estimation method for the missing va</w:t>
      </w:r>
      <w:r w:rsidR="003572D8">
        <w:rPr>
          <w:rFonts w:ascii="Times New Roman" w:hAnsi="Times New Roman" w:cs="Times New Roman"/>
          <w:sz w:val="24"/>
          <w:szCs w:val="24"/>
          <w:lang w:val="en-US"/>
        </w:rPr>
        <w:t>lues. If any row had more than one missing value</w:t>
      </w:r>
      <w:r w:rsidR="003572D8" w:rsidRPr="00E234DC">
        <w:rPr>
          <w:rFonts w:ascii="Times New Roman" w:hAnsi="Times New Roman" w:cs="Times New Roman"/>
          <w:sz w:val="24"/>
          <w:szCs w:val="24"/>
          <w:lang w:val="en-US"/>
        </w:rPr>
        <w:t>, the row would have been dropped</w:t>
      </w:r>
      <w:r w:rsidR="003572D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6C552E7" w14:textId="77777777" w:rsidR="003572D8" w:rsidRDefault="003572D8" w:rsidP="003572D8">
      <w:pPr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Step 3: Replacing Values</w:t>
      </w:r>
    </w:p>
    <w:p w14:paraId="5143DF2C" w14:textId="02D7CC5E" w:rsidR="00F743F2" w:rsidRDefault="00F743F2" w:rsidP="003572D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The approximation method used in replacing missing values was using the mean of the feature grouped by the target for 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>numeric feat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A76175" w:rsidRPr="00F743F2">
        <w:rPr>
          <w:rFonts w:ascii="Times New Roman" w:hAnsi="Times New Roman" w:cs="Times New Roman"/>
          <w:sz w:val="24"/>
          <w:szCs w:val="24"/>
          <w:lang w:val="en-US"/>
        </w:rPr>
        <w:t>thalach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>.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 categorical feature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>s (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>thal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 xml:space="preserve"> and slope),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 the missing value was replaced with the mode of the feature grouped by the target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45B57B5" w14:textId="1FF5E082" w:rsidR="003572D8" w:rsidRDefault="003572D8" w:rsidP="003572D8">
      <w:pPr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Results</w:t>
      </w:r>
    </w:p>
    <w:p w14:paraId="17D4C4C4" w14:textId="32693D94" w:rsidR="00F743F2" w:rsidRPr="00F743F2" w:rsidRDefault="00F743F2" w:rsidP="00F743F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The correlation between slope and target 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>decreased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 from 0.419 to 0.4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>16</w:t>
      </w:r>
    </w:p>
    <w:p w14:paraId="588D5B82" w14:textId="2F87278C" w:rsidR="00F743F2" w:rsidRPr="00F743F2" w:rsidRDefault="00F743F2" w:rsidP="00F743F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43F2">
        <w:rPr>
          <w:rFonts w:ascii="Times New Roman" w:hAnsi="Times New Roman" w:cs="Times New Roman"/>
          <w:sz w:val="24"/>
          <w:szCs w:val="24"/>
          <w:lang w:val="en-US"/>
        </w:rPr>
        <w:t>The correlation between thalach and target increased from 0.415 to 0.4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>27</w:t>
      </w:r>
    </w:p>
    <w:p w14:paraId="41FC6EEE" w14:textId="77777777" w:rsidR="00F743F2" w:rsidRPr="00F743F2" w:rsidRDefault="00F743F2" w:rsidP="00F743F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43F2">
        <w:rPr>
          <w:rFonts w:ascii="Times New Roman" w:hAnsi="Times New Roman" w:cs="Times New Roman"/>
          <w:sz w:val="24"/>
          <w:szCs w:val="24"/>
          <w:lang w:val="en-US"/>
        </w:rPr>
        <w:t>The correlation between ca and target increased from -0.339 to -0.409</w:t>
      </w:r>
    </w:p>
    <w:p w14:paraId="0C387F19" w14:textId="0A6C3015" w:rsidR="00F743F2" w:rsidRDefault="00F743F2" w:rsidP="00F743F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The correlation between thal and target 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>decreased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 from -0.368 to - 0.</w:t>
      </w:r>
      <w:r w:rsidR="00A76175">
        <w:rPr>
          <w:rFonts w:ascii="Times New Roman" w:hAnsi="Times New Roman" w:cs="Times New Roman"/>
          <w:sz w:val="24"/>
          <w:szCs w:val="24"/>
          <w:lang w:val="en-US"/>
        </w:rPr>
        <w:t>256</w:t>
      </w:r>
    </w:p>
    <w:p w14:paraId="737D5CE2" w14:textId="0876B907" w:rsidR="00A76175" w:rsidRPr="00A76175" w:rsidRDefault="00A76175" w:rsidP="00A7617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The correlation between </w:t>
      </w:r>
      <w:r>
        <w:rPr>
          <w:rFonts w:ascii="Times New Roman" w:hAnsi="Times New Roman" w:cs="Times New Roman"/>
          <w:sz w:val="24"/>
          <w:szCs w:val="24"/>
          <w:lang w:val="en-US"/>
        </w:rPr>
        <w:t>cp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 and target </w:t>
      </w:r>
      <w:r>
        <w:rPr>
          <w:rFonts w:ascii="Times New Roman" w:hAnsi="Times New Roman" w:cs="Times New Roman"/>
          <w:sz w:val="24"/>
          <w:szCs w:val="24"/>
          <w:lang w:val="en-US"/>
        </w:rPr>
        <w:t>decreased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r>
        <w:rPr>
          <w:rFonts w:ascii="Times New Roman" w:hAnsi="Times New Roman" w:cs="Times New Roman"/>
          <w:sz w:val="24"/>
          <w:szCs w:val="24"/>
          <w:lang w:val="en-US"/>
        </w:rPr>
        <w:t>0.491</w:t>
      </w:r>
      <w:r w:rsidRPr="00F743F2">
        <w:rPr>
          <w:rFonts w:ascii="Times New Roman" w:hAnsi="Times New Roman" w:cs="Times New Roman"/>
          <w:sz w:val="24"/>
          <w:szCs w:val="24"/>
          <w:lang w:val="en-US"/>
        </w:rPr>
        <w:t xml:space="preserve"> to 0.</w:t>
      </w:r>
      <w:r>
        <w:rPr>
          <w:rFonts w:ascii="Times New Roman" w:hAnsi="Times New Roman" w:cs="Times New Roman"/>
          <w:sz w:val="24"/>
          <w:szCs w:val="24"/>
          <w:lang w:val="en-US"/>
        </w:rPr>
        <w:t>485</w:t>
      </w:r>
    </w:p>
    <w:p w14:paraId="30AF7171" w14:textId="77777777" w:rsidR="003572D8" w:rsidRPr="003572D8" w:rsidRDefault="003572D8" w:rsidP="003572D8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3572D8" w:rsidRPr="003572D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6F7284"/>
    <w:multiLevelType w:val="hybridMultilevel"/>
    <w:tmpl w:val="DEBA4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0723EB"/>
    <w:multiLevelType w:val="hybridMultilevel"/>
    <w:tmpl w:val="31F4D5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bc0NrIEAgMLEyUdpeDU4uLM/DyQAsNaAAxGnEEsAAAA"/>
  </w:docVars>
  <w:rsids>
    <w:rsidRoot w:val="00D6643A"/>
    <w:rsid w:val="00317BF8"/>
    <w:rsid w:val="003572D8"/>
    <w:rsid w:val="007932BF"/>
    <w:rsid w:val="008373B5"/>
    <w:rsid w:val="009E5D65"/>
    <w:rsid w:val="00A76175"/>
    <w:rsid w:val="00D6643A"/>
    <w:rsid w:val="00E234DC"/>
    <w:rsid w:val="00F74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DCBC2"/>
  <w15:chartTrackingRefBased/>
  <w15:docId w15:val="{3C65B46F-1011-4599-8786-30148F0C2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2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34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5D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44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hise Ajayi</dc:creator>
  <cp:keywords/>
  <dc:description/>
  <cp:lastModifiedBy>Jubilee Imhanzenobe</cp:lastModifiedBy>
  <cp:revision>4</cp:revision>
  <dcterms:created xsi:type="dcterms:W3CDTF">2021-01-29T03:01:00Z</dcterms:created>
  <dcterms:modified xsi:type="dcterms:W3CDTF">2021-02-03T20:43:00Z</dcterms:modified>
</cp:coreProperties>
</file>